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9AD933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8B6115" w14:textId="77777777" w:rsidR="00C114FF" w:rsidRPr="00474C50" w:rsidRDefault="00C114F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05485B65" w14:textId="77777777" w:rsidR="00754DCC" w:rsidRDefault="00754DCC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467B5A69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20720C6E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9F78FCB" w14:textId="45B1FE17" w:rsidR="004544D9" w:rsidRPr="00E07A75" w:rsidRDefault="00796C12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5EF4A532" w14:textId="586D84B5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154B1C1A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5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Default="00336A6F" w:rsidP="00A9226B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BC5722">
        <w:rPr>
          <w:szCs w:val="22"/>
          <w:lang w:val="sk-SK" w:bidi="sk-SK"/>
        </w:rPr>
        <w:t xml:space="preserve">Žuvacia tableta. </w:t>
      </w:r>
    </w:p>
    <w:bookmarkEnd w:id="3"/>
    <w:p w14:paraId="1A0CF631" w14:textId="08E9E415" w:rsidR="00D94676" w:rsidRPr="00FF4288" w:rsidRDefault="0073551B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3591F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6D33AD">
        <w:rPr>
          <w:rFonts w:eastAsia="Calibri"/>
          <w:szCs w:val="22"/>
          <w:lang w:val="sk-SK" w:bidi="sk-SK"/>
        </w:rPr>
        <w:t>1</w:t>
      </w:r>
      <w:r w:rsidR="00AC4C5C">
        <w:rPr>
          <w:rFonts w:eastAsia="Calibri"/>
          <w:szCs w:val="22"/>
          <w:lang w:val="sk-SK" w:bidi="sk-SK"/>
        </w:rPr>
        <w:t>3</w:t>
      </w:r>
      <w:r w:rsidRPr="0033591F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FF4288" w:rsidRDefault="005C49BC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50EC386" w14:textId="49447653" w:rsidR="00C114FF" w:rsidRPr="00FF4288" w:rsidRDefault="008E5A4C" w:rsidP="00266155">
      <w:pPr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98E1C3A" w14:textId="627C243E" w:rsidR="00C114FF" w:rsidRPr="00FF4288" w:rsidRDefault="008E5A4C" w:rsidP="00A9226B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1</w:t>
      </w:r>
      <w:r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FF4288" w:rsidRDefault="00336A6F" w:rsidP="00A9226B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EEAE8ED" w14:textId="77777777" w:rsidR="00336A6F" w:rsidRPr="00FF4288" w:rsidRDefault="00336A6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336A6F">
        <w:rPr>
          <w:szCs w:val="22"/>
          <w:lang w:val="sk-SK" w:bidi="sk-SK"/>
        </w:rPr>
        <w:t>Psy</w:t>
      </w:r>
    </w:p>
    <w:p w14:paraId="14F6CA34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AB7FB57" w14:textId="7F1E169D" w:rsidR="00C114FF" w:rsidRPr="00FF4288" w:rsidRDefault="008E5A4C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2.</w:t>
      </w:r>
      <w:r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BD8D66F" w14:textId="7DA5F487" w:rsidR="00336A6F" w:rsidRPr="00FF4288" w:rsidRDefault="00336A6F" w:rsidP="00336A6F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6" w:name="_Hlk527982438"/>
      <w:r w:rsidRPr="00336A6F">
        <w:rPr>
          <w:szCs w:val="22"/>
          <w:lang w:val="sk-SK" w:bidi="sk-SK"/>
        </w:rPr>
        <w:t xml:space="preserve">Na liečbu </w:t>
      </w:r>
      <w:proofErr w:type="spellStart"/>
      <w:r w:rsidRPr="00336A6F">
        <w:rPr>
          <w:szCs w:val="22"/>
          <w:lang w:val="sk-SK" w:bidi="sk-SK"/>
        </w:rPr>
        <w:t>kongestívneho</w:t>
      </w:r>
      <w:proofErr w:type="spellEnd"/>
      <w:r w:rsidRPr="00336A6F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336A6F">
        <w:rPr>
          <w:szCs w:val="22"/>
          <w:lang w:val="sk-SK" w:bidi="sk-SK"/>
        </w:rPr>
        <w:t>kardiomyopatiou</w:t>
      </w:r>
      <w:proofErr w:type="spellEnd"/>
      <w:r w:rsidRPr="00336A6F">
        <w:rPr>
          <w:szCs w:val="22"/>
          <w:lang w:val="sk-SK" w:bidi="sk-SK"/>
        </w:rPr>
        <w:t xml:space="preserve"> alebo chlopňovou </w:t>
      </w:r>
      <w:proofErr w:type="spellStart"/>
      <w:r w:rsidRPr="00336A6F">
        <w:rPr>
          <w:szCs w:val="22"/>
          <w:lang w:val="sk-SK" w:bidi="sk-SK"/>
        </w:rPr>
        <w:t>insuficienciou</w:t>
      </w:r>
      <w:proofErr w:type="spellEnd"/>
      <w:r w:rsidRPr="00336A6F">
        <w:rPr>
          <w:szCs w:val="22"/>
          <w:lang w:val="sk-SK" w:bidi="sk-SK"/>
        </w:rPr>
        <w:t xml:space="preserve"> (</w:t>
      </w:r>
      <w:proofErr w:type="spellStart"/>
      <w:r w:rsidRPr="00336A6F">
        <w:rPr>
          <w:szCs w:val="22"/>
          <w:lang w:val="sk-SK" w:bidi="sk-SK"/>
        </w:rPr>
        <w:t>regurgitácia</w:t>
      </w:r>
      <w:proofErr w:type="spellEnd"/>
      <w:r w:rsidRPr="00336A6F">
        <w:rPr>
          <w:szCs w:val="22"/>
          <w:lang w:val="sk-SK" w:bidi="sk-SK"/>
        </w:rPr>
        <w:t xml:space="preserve"> </w:t>
      </w:r>
      <w:proofErr w:type="spellStart"/>
      <w:r w:rsidRPr="00336A6F">
        <w:rPr>
          <w:szCs w:val="22"/>
          <w:lang w:val="sk-SK" w:bidi="sk-SK"/>
        </w:rPr>
        <w:t>mitrálnej</w:t>
      </w:r>
      <w:proofErr w:type="spellEnd"/>
      <w:r w:rsidRPr="00336A6F">
        <w:rPr>
          <w:szCs w:val="22"/>
          <w:lang w:val="sk-SK" w:bidi="sk-SK"/>
        </w:rPr>
        <w:t xml:space="preserve"> a/alebo </w:t>
      </w:r>
      <w:proofErr w:type="spellStart"/>
      <w:r w:rsidRPr="00336A6F">
        <w:rPr>
          <w:szCs w:val="22"/>
          <w:lang w:val="sk-SK" w:bidi="sk-SK"/>
        </w:rPr>
        <w:t>trikuspidálnej</w:t>
      </w:r>
      <w:proofErr w:type="spellEnd"/>
      <w:r w:rsidRPr="00336A6F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FF4288" w:rsidRDefault="00E86CEE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00DCA5A" w14:textId="49E5E380" w:rsidR="00C114FF" w:rsidRPr="00FF4288" w:rsidRDefault="008E5A4C" w:rsidP="00A9096A">
      <w:pPr>
        <w:widowControl w:val="0"/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3</w:t>
      </w:r>
      <w:r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44DC36F" w14:textId="1660DBBF" w:rsidR="00336A6F" w:rsidRPr="00FF4288" w:rsidRDefault="00336A6F" w:rsidP="00A9096A">
      <w:pPr>
        <w:widowControl w:val="0"/>
        <w:tabs>
          <w:tab w:val="clear" w:pos="567"/>
        </w:tabs>
        <w:spacing w:line="240" w:lineRule="auto"/>
        <w:rPr>
          <w:szCs w:val="22"/>
          <w:lang w:val="sk-SK"/>
        </w:rPr>
      </w:pPr>
      <w:bookmarkStart w:id="7" w:name="_Hlk532816895"/>
      <w:bookmarkStart w:id="8" w:name="_Hlk80009535"/>
      <w:r w:rsidRPr="00336A6F">
        <w:rPr>
          <w:szCs w:val="22"/>
          <w:lang w:val="sk-SK" w:bidi="sk-SK"/>
        </w:rPr>
        <w:t xml:space="preserve">Neužívajte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pri hypertrofických </w:t>
      </w:r>
      <w:proofErr w:type="spellStart"/>
      <w:r w:rsidRPr="00336A6F">
        <w:rPr>
          <w:szCs w:val="22"/>
          <w:lang w:val="sk-SK" w:bidi="sk-SK"/>
        </w:rPr>
        <w:t>kardiomyopatiách</w:t>
      </w:r>
      <w:proofErr w:type="spellEnd"/>
      <w:r w:rsidRPr="00336A6F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336A6F">
        <w:rPr>
          <w:szCs w:val="22"/>
          <w:lang w:val="sk-SK" w:bidi="sk-SK"/>
        </w:rPr>
        <w:t>stenóza</w:t>
      </w:r>
      <w:proofErr w:type="spellEnd"/>
      <w:r w:rsidRPr="00336A6F">
        <w:rPr>
          <w:szCs w:val="22"/>
          <w:lang w:val="sk-SK" w:bidi="sk-SK"/>
        </w:rPr>
        <w:t>).</w:t>
      </w:r>
    </w:p>
    <w:p w14:paraId="464F56C2" w14:textId="5928EDB1" w:rsidR="00A9096A" w:rsidRPr="00FF4288" w:rsidRDefault="007C40F8" w:rsidP="00A9096A">
      <w:pPr>
        <w:widowControl w:val="0"/>
        <w:tabs>
          <w:tab w:val="clear" w:pos="567"/>
        </w:tabs>
        <w:spacing w:line="240" w:lineRule="auto"/>
        <w:rPr>
          <w:rFonts w:eastAsia="Segoe UI"/>
          <w:lang w:val="sk-SK"/>
        </w:rPr>
      </w:pPr>
      <w:r w:rsidRPr="007C40F8">
        <w:rPr>
          <w:rFonts w:eastAsia="Segoe UI"/>
          <w:lang w:val="sk-SK" w:bidi="sk-SK"/>
        </w:rPr>
        <w:t xml:space="preserve">Nepoužívať v prípadoch precitlivenosti na účinnú látku </w:t>
      </w:r>
      <w:r w:rsidR="00796C12" w:rsidRPr="00255197">
        <w:rPr>
          <w:rFonts w:eastAsia="Segoe UI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FF4288" w:rsidRDefault="00A9096A" w:rsidP="00A9096A">
      <w:pPr>
        <w:widowControl w:val="0"/>
        <w:tabs>
          <w:tab w:val="clear" w:pos="567"/>
        </w:tabs>
        <w:spacing w:line="240" w:lineRule="auto"/>
        <w:rPr>
          <w:rFonts w:eastAsia="Segoe UI"/>
          <w:lang w:val="sk-SK"/>
        </w:rPr>
      </w:pPr>
    </w:p>
    <w:p w14:paraId="260CB59B" w14:textId="480631A0" w:rsidR="00C114FF" w:rsidRPr="00FF4288" w:rsidRDefault="008E5A4C" w:rsidP="00A9096A">
      <w:pPr>
        <w:widowControl w:val="0"/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3.4</w:t>
      </w:r>
      <w:r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9F85B92" w14:textId="77777777" w:rsidR="002E0E21" w:rsidRPr="00FF4288" w:rsidRDefault="002E0E21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  <w:r w:rsidRPr="00D44433">
        <w:rPr>
          <w:szCs w:val="22"/>
          <w:lang w:val="sk-SK" w:bidi="sk-SK"/>
        </w:rPr>
        <w:t>Nie sú.</w:t>
      </w:r>
    </w:p>
    <w:p w14:paraId="67DDC049" w14:textId="77777777" w:rsidR="0090297D" w:rsidRPr="00FF4288" w:rsidRDefault="0090297D" w:rsidP="00A9096A">
      <w:pPr>
        <w:widowControl w:val="0"/>
        <w:tabs>
          <w:tab w:val="clear" w:pos="567"/>
        </w:tabs>
        <w:spacing w:line="240" w:lineRule="auto"/>
        <w:rPr>
          <w:strike/>
          <w:szCs w:val="22"/>
          <w:lang w:val="pl-PL"/>
        </w:rPr>
      </w:pPr>
    </w:p>
    <w:p w14:paraId="41269EF7" w14:textId="49412D23" w:rsidR="00C114FF" w:rsidRPr="00FF4288" w:rsidRDefault="008E5A4C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5</w:t>
      </w:r>
      <w:r>
        <w:rPr>
          <w:b/>
          <w:szCs w:val="22"/>
          <w:lang w:val="sk-SK" w:bidi="sk-SK"/>
        </w:rPr>
        <w:tab/>
      </w:r>
      <w:r w:rsidR="007A3BB8" w:rsidRPr="007A3BB8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D84DB0A" w14:textId="1FB9B534" w:rsidR="00C114FF" w:rsidRPr="00FF4288" w:rsidRDefault="00C114FF" w:rsidP="00A9096A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pl-PL"/>
        </w:rPr>
      </w:pPr>
      <w:r w:rsidRPr="00D44433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FF4288" w:rsidRDefault="002D15E3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A7237A">
        <w:rPr>
          <w:szCs w:val="22"/>
          <w:lang w:val="sk-SK" w:bidi="sk-SK"/>
        </w:rPr>
        <w:lastRenderedPageBreak/>
        <w:t>U psov s existujúcim diabetes mellitus sa má počas liečby pravidelne kontrolovať hladina glukózy v krvi.</w:t>
      </w:r>
    </w:p>
    <w:p w14:paraId="0AC2B70A" w14:textId="29E325EF" w:rsidR="002D15E3" w:rsidRPr="00FF4288" w:rsidRDefault="002D15E3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336A6F">
        <w:rPr>
          <w:szCs w:val="22"/>
          <w:lang w:val="sk-SK" w:bidi="sk-SK"/>
        </w:rPr>
        <w:t xml:space="preserve">Ak sa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á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E40084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E40084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3.6).</w:t>
      </w:r>
    </w:p>
    <w:p w14:paraId="1726DB0F" w14:textId="0BE95EEE" w:rsidR="00C114FF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E40084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FF4288" w:rsidRDefault="00C114FF" w:rsidP="00754DCC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FF4288" w:rsidRDefault="00B01454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B01454">
        <w:rPr>
          <w:szCs w:val="22"/>
          <w:lang w:val="sk-SK" w:bidi="sk-SK"/>
        </w:rPr>
        <w:t xml:space="preserve">Tento </w:t>
      </w:r>
      <w:r w:rsidR="00E40084">
        <w:rPr>
          <w:szCs w:val="22"/>
          <w:lang w:val="sk-SK" w:bidi="sk-SK"/>
        </w:rPr>
        <w:t>liek</w:t>
      </w:r>
      <w:r w:rsidRPr="00B01454">
        <w:rPr>
          <w:szCs w:val="22"/>
          <w:lang w:val="sk-SK" w:bidi="sk-SK"/>
        </w:rPr>
        <w:t xml:space="preserve"> môže spôsobiť </w:t>
      </w:r>
      <w:proofErr w:type="spellStart"/>
      <w:r w:rsidRPr="00B01454">
        <w:rPr>
          <w:szCs w:val="22"/>
          <w:lang w:val="sk-SK" w:bidi="sk-SK"/>
        </w:rPr>
        <w:t>tachykardiu</w:t>
      </w:r>
      <w:proofErr w:type="spellEnd"/>
      <w:r w:rsidRPr="00B01454">
        <w:rPr>
          <w:szCs w:val="22"/>
          <w:lang w:val="sk-SK" w:bidi="sk-SK"/>
        </w:rPr>
        <w:t xml:space="preserve">, </w:t>
      </w:r>
      <w:proofErr w:type="spellStart"/>
      <w:r w:rsidRPr="00B01454">
        <w:rPr>
          <w:szCs w:val="22"/>
          <w:lang w:val="sk-SK" w:bidi="sk-SK"/>
        </w:rPr>
        <w:t>ortostatickú</w:t>
      </w:r>
      <w:proofErr w:type="spellEnd"/>
      <w:r w:rsidRPr="00B01454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FF4288" w:rsidRDefault="00E40084" w:rsidP="00754DCC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B01454" w:rsidRPr="00B01454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B01454">
        <w:rPr>
          <w:szCs w:val="22"/>
          <w:lang w:val="sk-SK" w:bidi="sk-SK"/>
        </w:rPr>
        <w:t>blistra</w:t>
      </w:r>
      <w:proofErr w:type="spellEnd"/>
      <w:r w:rsidR="00B01454" w:rsidRPr="00B01454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FF4288" w:rsidRDefault="00B0145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01454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FF4288" w:rsidRDefault="00B01454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B01454">
        <w:rPr>
          <w:szCs w:val="22"/>
          <w:lang w:val="sk-SK" w:bidi="sk-SK"/>
        </w:rPr>
        <w:t>Po použití si umyte ruky.</w:t>
      </w:r>
    </w:p>
    <w:p w14:paraId="2F3BC2EB" w14:textId="3B0E1DA9" w:rsidR="008E5A4C" w:rsidRPr="00FF4288" w:rsidRDefault="008E5A4C" w:rsidP="00B01454">
      <w:pPr>
        <w:tabs>
          <w:tab w:val="clear" w:pos="567"/>
        </w:tabs>
        <w:spacing w:line="240" w:lineRule="auto"/>
        <w:rPr>
          <w:szCs w:val="22"/>
          <w:lang w:val="it-IT"/>
        </w:rPr>
      </w:pPr>
    </w:p>
    <w:p w14:paraId="7A8AC905" w14:textId="77777777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u w:val="single"/>
          <w:lang w:val="pl-PL"/>
        </w:rPr>
      </w:pPr>
      <w:r w:rsidRPr="007F1E22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6414D3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FF4288" w:rsidRDefault="00A7237A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9A3C9D" w14:textId="18704626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6</w:t>
      </w:r>
      <w:r>
        <w:rPr>
          <w:b/>
          <w:szCs w:val="22"/>
          <w:lang w:val="sk-SK" w:bidi="sk-SK"/>
        </w:rPr>
        <w:tab/>
      </w:r>
      <w:bookmarkStart w:id="14" w:name="_Hlk530643686"/>
      <w:r>
        <w:rPr>
          <w:b/>
          <w:szCs w:val="22"/>
          <w:lang w:val="sk-SK" w:bidi="sk-SK"/>
        </w:rPr>
        <w:t xml:space="preserve">Nežiaduce </w:t>
      </w:r>
      <w:bookmarkEnd w:id="14"/>
      <w:r>
        <w:rPr>
          <w:b/>
          <w:szCs w:val="22"/>
          <w:lang w:val="sk-SK" w:bidi="sk-SK"/>
        </w:rPr>
        <w:t>účinky</w:t>
      </w:r>
    </w:p>
    <w:p w14:paraId="471428E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4C19DF" w14:textId="02EE5958" w:rsidR="008E5A4C" w:rsidRPr="00FF4288" w:rsidRDefault="00460EAB" w:rsidP="008E5A4C">
      <w:pPr>
        <w:rPr>
          <w:szCs w:val="22"/>
          <w:lang w:val="pl-PL"/>
        </w:rPr>
      </w:pPr>
      <w:bookmarkStart w:id="15" w:name="_Hlk114770501"/>
      <w:bookmarkStart w:id="16" w:name="_Hlk530643778"/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14:paraId="5AC92DFF" w14:textId="77777777" w:rsidTr="0091374B">
        <w:tc>
          <w:tcPr>
            <w:tcW w:w="1797" w:type="pct"/>
          </w:tcPr>
          <w:p w14:paraId="6A081EBC" w14:textId="77777777" w:rsidR="008E5A4C" w:rsidRPr="00FF4288" w:rsidRDefault="008E5A4C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FF4288" w:rsidRDefault="008E5A4C" w:rsidP="001132B8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="001132B8" w:rsidRPr="001132B8">
              <w:rPr>
                <w:szCs w:val="22"/>
                <w:lang w:val="sk-SK" w:bidi="sk-SK"/>
              </w:rPr>
              <w:t>u viac ako 1 ale menej ako 10 z</w:t>
            </w:r>
            <w:r w:rsidR="001132B8">
              <w:rPr>
                <w:szCs w:val="22"/>
                <w:lang w:val="sk-SK" w:bidi="sk-SK"/>
              </w:rPr>
              <w:t xml:space="preserve"> </w:t>
            </w:r>
            <w:r w:rsidR="001132B8"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FF4288" w:rsidRDefault="002F78C0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FF4288" w:rsidRDefault="00A711B9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FF4288" w:rsidRDefault="009E0DB8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="002F78C0" w:rsidRPr="00997609">
              <w:rPr>
                <w:lang w:val="sk-SK" w:bidi="sk-SK"/>
              </w:rPr>
              <w:t>*</w:t>
            </w:r>
            <w:r w:rsidR="002F78C0" w:rsidRPr="00997609">
              <w:rPr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2925F2" w:rsidRDefault="00B92EB1" w:rsidP="002F78C0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="009E0DB8" w:rsidRPr="009E0DB8">
              <w:rPr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1D3D61" w:rsidRDefault="008E5A4C" w:rsidP="0091374B">
            <w:pPr>
              <w:keepNext/>
              <w:rPr>
                <w:szCs w:val="22"/>
              </w:rPr>
            </w:pPr>
          </w:p>
        </w:tc>
      </w:tr>
      <w:tr w:rsidR="00395C4F" w14:paraId="59046B18" w14:textId="77777777" w:rsidTr="0091374B">
        <w:tc>
          <w:tcPr>
            <w:tcW w:w="1797" w:type="pct"/>
          </w:tcPr>
          <w:p w14:paraId="72F68725" w14:textId="77777777" w:rsidR="00395C4F" w:rsidRPr="006414D3" w:rsidRDefault="00395C4F" w:rsidP="00395C4F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414D3" w:rsidRDefault="001132B8" w:rsidP="001132B8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="00395C4F"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3623CB" w:rsidRDefault="006E412E" w:rsidP="00395C4F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="009E0DB8"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="009E0DB8"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Default="008E5A4C" w:rsidP="008E5A4C">
      <w:pPr>
        <w:tabs>
          <w:tab w:val="clear" w:pos="567"/>
        </w:tabs>
        <w:spacing w:line="240" w:lineRule="auto"/>
        <w:rPr>
          <w:szCs w:val="22"/>
        </w:rPr>
      </w:pPr>
    </w:p>
    <w:p w14:paraId="271B3B84" w14:textId="6D19148A" w:rsidR="00395C4F" w:rsidRDefault="00395C4F" w:rsidP="00395C4F">
      <w:pPr>
        <w:spacing w:line="240" w:lineRule="auto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E07A75" w:rsidRDefault="009E0DB8" w:rsidP="00395C4F">
      <w:pPr>
        <w:spacing w:line="240" w:lineRule="auto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4928CCDE" w14:textId="4189CE05" w:rsidR="00715C3B" w:rsidRPr="00E07A75" w:rsidRDefault="00715C3B" w:rsidP="00395C4F">
      <w:pPr>
        <w:spacing w:line="240" w:lineRule="auto"/>
        <w:rPr>
          <w:lang w:val="sk-SK" w:eastAsia="es-ES"/>
        </w:rPr>
      </w:pPr>
      <w:r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67252E">
        <w:rPr>
          <w:lang w:val="sk-SK" w:bidi="sk-SK"/>
        </w:rPr>
        <w:t>pimobendan</w:t>
      </w:r>
      <w:r w:rsidR="00A92B14">
        <w:rPr>
          <w:lang w:val="sk-SK" w:bidi="sk-SK"/>
        </w:rPr>
        <w:t>om</w:t>
      </w:r>
      <w:proofErr w:type="spellEnd"/>
      <w:r w:rsidR="0067252E">
        <w:rPr>
          <w:lang w:val="sk-SK" w:bidi="sk-SK"/>
        </w:rPr>
        <w:t xml:space="preserve"> </w:t>
      </w:r>
      <w:r>
        <w:rPr>
          <w:lang w:val="sk-SK" w:bidi="sk-SK"/>
        </w:rPr>
        <w:t xml:space="preserve">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5AC70E05" w14:textId="784AACCD" w:rsidR="00395C4F" w:rsidRPr="00E07A75" w:rsidRDefault="00395C4F" w:rsidP="00395C4F">
      <w:pPr>
        <w:spacing w:line="240" w:lineRule="auto"/>
        <w:rPr>
          <w:lang w:val="sk-SK" w:eastAsia="es-ES"/>
        </w:rPr>
      </w:pPr>
      <w:r w:rsidRPr="00997609"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E07A75" w:rsidRDefault="00395C4F" w:rsidP="008E5A4C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EBBC32" w14:textId="77777777" w:rsidR="008E5A4C" w:rsidRPr="00FF4288" w:rsidRDefault="008E5A4C" w:rsidP="00754DCC">
      <w:pPr>
        <w:jc w:val="both"/>
        <w:rPr>
          <w:szCs w:val="22"/>
          <w:lang w:val="sk-SK"/>
        </w:rPr>
      </w:pPr>
      <w:bookmarkStart w:id="17" w:name="_Hlk66891708"/>
      <w:r w:rsidRPr="006414D3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FF4288" w:rsidRDefault="002E0E21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51CC398" w14:textId="04B8F430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7</w:t>
      </w:r>
      <w:r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D91F7A" w14:textId="77777777" w:rsidR="00C114FF" w:rsidRPr="00FF4288" w:rsidRDefault="00C114FF" w:rsidP="00754DCC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474C50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C122A5">
        <w:rPr>
          <w:szCs w:val="22"/>
          <w:lang w:val="sk-SK" w:bidi="sk-SK"/>
        </w:rPr>
        <w:t>Laboratórne štúdie u potkan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78217E4F" w14:textId="10C915ED" w:rsidR="00C122A5" w:rsidRDefault="0091374B" w:rsidP="00754DCC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FF4288" w:rsidRDefault="00BE4FBE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FF4288" w:rsidRDefault="00C114FF" w:rsidP="00754DCC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lastRenderedPageBreak/>
        <w:t>Laktácia:</w:t>
      </w:r>
    </w:p>
    <w:p w14:paraId="2E4E7E11" w14:textId="0D5AE8FC" w:rsidR="00C114FF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4A28E056" w14:textId="3CC9006D" w:rsidR="00C114FF" w:rsidRDefault="0091374B" w:rsidP="00754DCC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FF4288" w:rsidRDefault="00BE4FBE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FF4288" w:rsidRDefault="008E5A4C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8</w:t>
      </w:r>
      <w:r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FF4288" w:rsidRDefault="00C114FF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48846406" w:rsidR="00C90EDA" w:rsidRPr="00FF4288" w:rsidRDefault="00A7237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91374B">
        <w:rPr>
          <w:szCs w:val="22"/>
          <w:lang w:val="sk-SK" w:bidi="sk-SK"/>
        </w:rPr>
        <w:t>p</w:t>
      </w:r>
      <w:r w:rsidR="00A92B14">
        <w:rPr>
          <w:szCs w:val="22"/>
          <w:lang w:val="sk-SK" w:bidi="sk-SK"/>
        </w:rPr>
        <w:t>i</w:t>
      </w:r>
      <w:r w:rsidR="0091374B">
        <w:rPr>
          <w:szCs w:val="22"/>
          <w:lang w:val="sk-SK" w:bidi="sk-SK"/>
        </w:rPr>
        <w:t>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91374B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FF4288" w:rsidRDefault="00A7237A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75688CF" w14:textId="2D158E84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9</w:t>
      </w:r>
      <w:r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>
        <w:rPr>
          <w:b/>
          <w:szCs w:val="22"/>
          <w:lang w:val="sk-SK" w:bidi="sk-SK"/>
        </w:rPr>
        <w:t>Cesty</w:t>
      </w:r>
      <w:bookmarkEnd w:id="22"/>
      <w:r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FF4288" w:rsidRDefault="00145D34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B3905A" w14:textId="2A288410" w:rsidR="003078B1" w:rsidRPr="00FF4288" w:rsidRDefault="003078B1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>
        <w:rPr>
          <w:szCs w:val="22"/>
          <w:lang w:val="sk-SK" w:bidi="sk-SK"/>
        </w:rPr>
        <w:t>Na perorálne po</w:t>
      </w:r>
      <w:r w:rsidR="0091374B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FF4288" w:rsidRDefault="00C122A5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FF4288" w:rsidRDefault="001F4C81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>
        <w:rPr>
          <w:szCs w:val="22"/>
          <w:lang w:val="sk-SK" w:bidi="sk-SK"/>
        </w:rPr>
        <w:t>p</w:t>
      </w:r>
      <w:r w:rsidRPr="002752FA">
        <w:rPr>
          <w:szCs w:val="22"/>
          <w:lang w:val="sk-SK" w:bidi="sk-SK"/>
        </w:rPr>
        <w:t>imobend</w:t>
      </w:r>
      <w:r w:rsidR="0091374B">
        <w:rPr>
          <w:szCs w:val="22"/>
          <w:lang w:val="sk-SK" w:bidi="sk-SK"/>
        </w:rPr>
        <w:t>a</w:t>
      </w:r>
      <w:r w:rsidRPr="002752FA">
        <w:rPr>
          <w:szCs w:val="22"/>
          <w:lang w:val="sk-SK" w:bidi="sk-SK"/>
        </w:rPr>
        <w:t>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>Tomu zodpovedá:</w:t>
      </w:r>
    </w:p>
    <w:p w14:paraId="630E4404" w14:textId="14CC5D35" w:rsidR="00C74D27" w:rsidRPr="00FF4288" w:rsidRDefault="00C74D27" w:rsidP="00754DCC">
      <w:pPr>
        <w:jc w:val="both"/>
        <w:rPr>
          <w:szCs w:val="22"/>
          <w:lang w:val="sk-SK"/>
        </w:rPr>
      </w:pPr>
      <w:r w:rsidRPr="00C74D27">
        <w:rPr>
          <w:szCs w:val="22"/>
          <w:lang w:val="sk-SK" w:bidi="sk-SK"/>
        </w:rPr>
        <w:t xml:space="preserve">Jedna 5 mg žuvacia tableta ráno a jedna 5 mg žuvacia tableta večer pri </w:t>
      </w:r>
      <w:r w:rsidR="00EA23E0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</w:t>
      </w:r>
      <w:r w:rsidR="008A57B2">
        <w:rPr>
          <w:szCs w:val="22"/>
          <w:lang w:val="sk-SK" w:bidi="sk-SK"/>
        </w:rPr>
        <w:t>2</w:t>
      </w:r>
      <w:r w:rsidR="006D33AD">
        <w:rPr>
          <w:szCs w:val="22"/>
          <w:lang w:val="sk-SK" w:bidi="sk-SK"/>
        </w:rPr>
        <w:t>0</w:t>
      </w:r>
      <w:r w:rsidRPr="00C74D27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41B0D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>
        <w:rPr>
          <w:szCs w:val="22"/>
          <w:lang w:val="sk-SK" w:bidi="sk-SK"/>
        </w:rPr>
        <w:t>živej</w:t>
      </w:r>
      <w:r w:rsidRPr="00C41B0D">
        <w:rPr>
          <w:szCs w:val="22"/>
          <w:lang w:val="sk-SK" w:bidi="sk-SK"/>
        </w:rPr>
        <w:t xml:space="preserve"> hmotnosti.</w:t>
      </w:r>
    </w:p>
    <w:p w14:paraId="17EBDF5C" w14:textId="1CCCF339" w:rsidR="00F13BBF" w:rsidRPr="00FF4288" w:rsidRDefault="00EA23E0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7F77C5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3234DB">
        <w:rPr>
          <w:szCs w:val="22"/>
          <w:lang w:val="sk-SK" w:bidi="sk-SK"/>
        </w:rPr>
        <w:t>Furosemidom</w:t>
      </w:r>
      <w:proofErr w:type="spellEnd"/>
      <w:r w:rsidR="007F77C5" w:rsidRPr="003234DB">
        <w:rPr>
          <w:szCs w:val="22"/>
          <w:lang w:val="sk-SK" w:bidi="sk-SK"/>
        </w:rPr>
        <w:t xml:space="preserve">. </w:t>
      </w:r>
    </w:p>
    <w:p w14:paraId="4EE47C9A" w14:textId="77777777" w:rsidR="00C74D27" w:rsidRPr="00FF4288" w:rsidRDefault="00C74D27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BA5F79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FF4288" w:rsidRDefault="00C122A5" w:rsidP="00C122A5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603A22D" w14:textId="5D79EFE9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bCs/>
          <w:szCs w:val="22"/>
          <w:lang w:val="sk-SK"/>
        </w:rPr>
      </w:pPr>
      <w:r>
        <w:rPr>
          <w:b/>
          <w:szCs w:val="22"/>
          <w:lang w:val="sk-SK" w:bidi="sk-SK"/>
        </w:rPr>
        <w:t>3.10</w:t>
      </w:r>
      <w:r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>
        <w:rPr>
          <w:b/>
          <w:szCs w:val="22"/>
          <w:lang w:val="sk-SK" w:bidi="sk-SK"/>
        </w:rPr>
        <w:t>antidotá</w:t>
      </w:r>
      <w:proofErr w:type="spellEnd"/>
      <w:r>
        <w:rPr>
          <w:b/>
          <w:szCs w:val="22"/>
          <w:lang w:val="sk-SK" w:bidi="sk-SK"/>
        </w:rPr>
        <w:t>)</w:t>
      </w:r>
    </w:p>
    <w:p w14:paraId="54713F3C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793C50E" w14:textId="77777777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FF4288" w:rsidRDefault="007F77C5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EA23E0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B6F4287" w14:textId="77777777" w:rsidR="006F0076" w:rsidRPr="00FF4288" w:rsidRDefault="006F0076" w:rsidP="006F007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754DCC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754DCC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0E4365B1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10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6F0076">
      <w:pPr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12C8D1B5" w:rsidR="004C5B38" w:rsidRPr="00FF4288" w:rsidRDefault="00754DCC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4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0EE82140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907816">
        <w:rPr>
          <w:szCs w:val="22"/>
          <w:lang w:val="sk-SK" w:bidi="sk-SK"/>
        </w:rPr>
        <w:t xml:space="preserve"> 22.02.2023</w:t>
      </w:r>
      <w:bookmarkStart w:id="37" w:name="_GoBack"/>
      <w:bookmarkEnd w:id="37"/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8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8"/>
    <w:p w14:paraId="32120701" w14:textId="3C2F950D" w:rsidR="00FB352A" w:rsidRPr="00754DCC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2C31DA6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522B31EF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5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9" w:name="_Hlk84928807"/>
      <w:r>
        <w:rPr>
          <w:szCs w:val="22"/>
          <w:highlight w:val="lightGray"/>
          <w:lang w:val="sk-SK" w:bidi="sk-SK"/>
        </w:rPr>
        <w:t>100 tabliet</w:t>
      </w:r>
    </w:p>
    <w:bookmarkEnd w:id="39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2A8A48DE" w:rsidR="00FB352A" w:rsidRPr="00FF4288" w:rsidRDefault="00754DC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4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7AF465B3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40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0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3214E2A2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5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52DA917B" w14:textId="79CB0794" w:rsidR="00FB352A" w:rsidRPr="00754DCC" w:rsidRDefault="00FB352A" w:rsidP="00754DCC">
      <w:pPr>
        <w:tabs>
          <w:tab w:val="clear" w:pos="567"/>
        </w:tabs>
        <w:spacing w:line="240" w:lineRule="auto"/>
        <w:jc w:val="center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  <w:bookmarkStart w:id="41" w:name="_Hlk36814039"/>
      <w:bookmarkStart w:id="42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729E4AE1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3" w:name="_Hlk84840580"/>
      <w:proofErr w:type="spellStart"/>
      <w:r w:rsidRPr="000215E1">
        <w:rPr>
          <w:szCs w:val="22"/>
          <w:lang w:val="sk-SK" w:bidi="sk-SK"/>
        </w:rPr>
        <w:t>Pimobend</w:t>
      </w:r>
      <w:r w:rsidR="00754DCC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3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FB352A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16B4D51" w14:textId="03489F9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BC0FAB3" w14:textId="77777777" w:rsidR="009B379E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9B379E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BCFAA75" w14:textId="725870FB" w:rsidR="00FB352A" w:rsidRPr="001E6A81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59DB550D" w14:textId="698957EE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754DCC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754DCC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754DCC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754DCC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06C4952C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DC26BF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FB352A">
      <w:pPr>
        <w:tabs>
          <w:tab w:val="clear" w:pos="567"/>
        </w:tabs>
        <w:spacing w:line="240" w:lineRule="auto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3466AD">
      <w:pPr>
        <w:rPr>
          <w:szCs w:val="22"/>
          <w:lang w:val="sk-SK"/>
        </w:rPr>
      </w:pPr>
    </w:p>
    <w:p w14:paraId="3B3E73F8" w14:textId="77777777" w:rsidR="009E0DB8" w:rsidRPr="00FF4288" w:rsidRDefault="009E0DB8" w:rsidP="009E0DB8">
      <w:pPr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91374B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91374B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91374B">
            <w:pPr>
              <w:keepNext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91374B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91374B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91374B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9E0DB8">
      <w:pPr>
        <w:tabs>
          <w:tab w:val="clear" w:pos="567"/>
        </w:tabs>
        <w:spacing w:line="240" w:lineRule="auto"/>
        <w:rPr>
          <w:szCs w:val="22"/>
        </w:rPr>
      </w:pPr>
    </w:p>
    <w:p w14:paraId="01B1328C" w14:textId="77777777" w:rsidR="009E0DB8" w:rsidRDefault="009E0DB8" w:rsidP="009E0DB8">
      <w:pPr>
        <w:spacing w:line="240" w:lineRule="auto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9E0DB8">
      <w:pPr>
        <w:spacing w:line="240" w:lineRule="auto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634C4F56" w:rsidR="009E0DB8" w:rsidRPr="00E07A75" w:rsidRDefault="009E0DB8" w:rsidP="009E0DB8">
      <w:pPr>
        <w:spacing w:line="240" w:lineRule="auto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7F6C22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9E0DB8">
      <w:pPr>
        <w:spacing w:line="240" w:lineRule="auto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247B3255" w14:textId="7325D99F" w:rsidR="00A72C69" w:rsidRPr="00FF4288" w:rsidRDefault="00A72C69" w:rsidP="00754DCC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754DCC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754DCC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FC4A987" w14:textId="2CEDA3F8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C80AE9" w14:textId="63C49F60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48398FCE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5EAF1FE7" w14:textId="09230BA2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BB07C6A" w14:textId="77777777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754DC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4A4E8C2" w14:textId="461FAB85" w:rsidR="00FB352A" w:rsidRPr="00FF4288" w:rsidRDefault="00FB352A" w:rsidP="00754DCC">
      <w:pPr>
        <w:keepNext/>
        <w:tabs>
          <w:tab w:val="clear" w:pos="567"/>
        </w:tabs>
        <w:spacing w:line="240" w:lineRule="auto"/>
        <w:ind w:left="567" w:hanging="567"/>
        <w:jc w:val="both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754DCC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938848" w14:textId="0348F1C2" w:rsidR="00FB352A" w:rsidRPr="00FF4288" w:rsidRDefault="00691859" w:rsidP="00754DCC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2427150" w14:textId="77777777" w:rsidR="00A72C69" w:rsidRPr="00FF4288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159592A" w14:textId="77777777" w:rsidR="00A72C69" w:rsidRPr="00FF4288" w:rsidRDefault="00A72C69" w:rsidP="00A72C69">
      <w:pPr>
        <w:numPr>
          <w:ilvl w:val="12"/>
          <w:numId w:val="0"/>
        </w:numPr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1DA1E6C" w14:textId="75DBED4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3AF8E2F" w14:textId="77777777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280C80F0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</w:t>
      </w:r>
      <w:r w:rsidR="007F6C22">
        <w:rPr>
          <w:lang w:val="sk-SK" w:bidi="sk-SK"/>
        </w:rPr>
        <w:t>.</w:t>
      </w:r>
      <w:r w:rsidRPr="00494BC7">
        <w:rPr>
          <w:lang w:val="sk-SK" w:bidi="sk-SK"/>
        </w:rPr>
        <w:t xml:space="preserve"> </w:t>
      </w:r>
    </w:p>
    <w:p w14:paraId="391C071A" w14:textId="77777777" w:rsidR="00FB352A" w:rsidRPr="00FF4288" w:rsidRDefault="00FB352A" w:rsidP="00FB352A">
      <w:pPr>
        <w:pStyle w:val="Zkladntext"/>
        <w:rPr>
          <w:lang w:val="sk-SK"/>
        </w:rPr>
      </w:pPr>
    </w:p>
    <w:p w14:paraId="03493F20" w14:textId="77777777" w:rsidR="00FB352A" w:rsidRPr="003A30B9" w:rsidRDefault="00FB352A" w:rsidP="00FB352A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7F99A08A" w:rsidR="00FB352A" w:rsidRPr="00E07A75" w:rsidRDefault="00FB352A" w:rsidP="00FB352A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  <w:r w:rsidR="007F6C22">
        <w:rPr>
          <w:lang w:val="sk-SK" w:bidi="sk-SK"/>
        </w:rPr>
        <w:t>.</w:t>
      </w:r>
    </w:p>
    <w:p w14:paraId="30B3237C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3651FD1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1"/>
      <w:r w:rsidRPr="00474C50">
        <w:rPr>
          <w:szCs w:val="22"/>
          <w:lang w:val="sk-SK" w:bidi="sk-SK"/>
        </w:rPr>
        <w:t>.</w:t>
      </w:r>
      <w:bookmarkEnd w:id="42"/>
    </w:p>
    <w:p w14:paraId="09E0945A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CBD2A74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00129C08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061FC4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6741531F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 šarže a kontaktné údaje na hlásenie podozrenia na nežiaduce účinky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24FC5CE4" w14:textId="03CCDF4C" w:rsidR="000F3C5F" w:rsidRPr="00FF4288" w:rsidRDefault="00C64A96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>
        <w:rPr>
          <w:szCs w:val="22"/>
          <w:lang w:val="sk-SK" w:bidi="sk-SK"/>
        </w:rPr>
        <w:t>+31 348 416945</w:t>
      </w: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Pr="00FF4288" w:rsidRDefault="00A72C69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highlight w:val="lightGray"/>
          <w:lang w:val="sk-SK" w:bidi="sk-SK"/>
        </w:rPr>
        <w:t>Holandsko</w:t>
      </w: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3"/>
      <w:footerReference w:type="first" r:id="rId14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560E01" w14:textId="77777777" w:rsidR="00F254D5" w:rsidRDefault="00F254D5">
      <w:r>
        <w:separator/>
      </w:r>
    </w:p>
  </w:endnote>
  <w:endnote w:type="continuationSeparator" w:id="0">
    <w:p w14:paraId="383F6DE8" w14:textId="77777777" w:rsidR="00F254D5" w:rsidRDefault="00F254D5">
      <w:r>
        <w:continuationSeparator/>
      </w:r>
    </w:p>
  </w:endnote>
  <w:endnote w:type="continuationNotice" w:id="1">
    <w:p w14:paraId="5AFDEA1E" w14:textId="77777777" w:rsidR="00F254D5" w:rsidRDefault="00F254D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09726204"/>
      <w:docPartObj>
        <w:docPartGallery w:val="Page Numbers (Bottom of Page)"/>
        <w:docPartUnique/>
      </w:docPartObj>
    </w:sdtPr>
    <w:sdtEndPr/>
    <w:sdtContent>
      <w:p w14:paraId="1A0DD8BA" w14:textId="29561A65" w:rsidR="00754DCC" w:rsidRDefault="00754DC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7816" w:rsidRPr="00907816">
          <w:rPr>
            <w:noProof/>
            <w:lang w:val="sk-SK"/>
          </w:rPr>
          <w:t>5</w:t>
        </w:r>
        <w:r>
          <w:fldChar w:fldCharType="end"/>
        </w:r>
      </w:p>
    </w:sdtContent>
  </w:sdt>
  <w:p w14:paraId="19D353D8" w14:textId="14B25FB1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98A9D3" w14:textId="77777777" w:rsidR="00F254D5" w:rsidRDefault="00F254D5">
      <w:r>
        <w:separator/>
      </w:r>
    </w:p>
  </w:footnote>
  <w:footnote w:type="continuationSeparator" w:id="0">
    <w:p w14:paraId="157FAA8B" w14:textId="77777777" w:rsidR="00F254D5" w:rsidRDefault="00F254D5">
      <w:r>
        <w:continuationSeparator/>
      </w:r>
    </w:p>
  </w:footnote>
  <w:footnote w:type="continuationNotice" w:id="1">
    <w:p w14:paraId="6C2AD8F5" w14:textId="77777777" w:rsidR="00F254D5" w:rsidRDefault="00F254D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AzMTcxMzA2tjRV0lEKTi0uzszPAykwrAUAErFUPy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E80"/>
    <w:rsid w:val="001803D2"/>
    <w:rsid w:val="0018228B"/>
    <w:rsid w:val="001837AF"/>
    <w:rsid w:val="00185B50"/>
    <w:rsid w:val="0018625C"/>
    <w:rsid w:val="00187DE7"/>
    <w:rsid w:val="00187E62"/>
    <w:rsid w:val="0019066F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4B9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A0E7C"/>
    <w:rsid w:val="002A21ED"/>
    <w:rsid w:val="002A3F88"/>
    <w:rsid w:val="002B0230"/>
    <w:rsid w:val="002B0F11"/>
    <w:rsid w:val="002B20FD"/>
    <w:rsid w:val="002C55FF"/>
    <w:rsid w:val="002C592B"/>
    <w:rsid w:val="002D15E3"/>
    <w:rsid w:val="002D6B9C"/>
    <w:rsid w:val="002E0E21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1A95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619A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30D7"/>
    <w:rsid w:val="007537EB"/>
    <w:rsid w:val="00754286"/>
    <w:rsid w:val="0075487E"/>
    <w:rsid w:val="00754DCC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DF"/>
    <w:rsid w:val="007A3BB8"/>
    <w:rsid w:val="007A7618"/>
    <w:rsid w:val="007B0952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E64FF"/>
    <w:rsid w:val="007F0CF7"/>
    <w:rsid w:val="007F1433"/>
    <w:rsid w:val="007F1491"/>
    <w:rsid w:val="007F1E22"/>
    <w:rsid w:val="007F2F03"/>
    <w:rsid w:val="007F5635"/>
    <w:rsid w:val="007F6C22"/>
    <w:rsid w:val="007F77C5"/>
    <w:rsid w:val="00800FE0"/>
    <w:rsid w:val="008066AD"/>
    <w:rsid w:val="00814AF1"/>
    <w:rsid w:val="0081517F"/>
    <w:rsid w:val="00815370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57B2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4DEF"/>
    <w:rsid w:val="00901359"/>
    <w:rsid w:val="0090297D"/>
    <w:rsid w:val="00903D0D"/>
    <w:rsid w:val="009048E1"/>
    <w:rsid w:val="0090598C"/>
    <w:rsid w:val="009071BB"/>
    <w:rsid w:val="00907816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2AA0"/>
    <w:rsid w:val="00A82F8A"/>
    <w:rsid w:val="00A84BF0"/>
    <w:rsid w:val="00A90621"/>
    <w:rsid w:val="00A9096A"/>
    <w:rsid w:val="00A9226B"/>
    <w:rsid w:val="00A92B14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C4C5C"/>
    <w:rsid w:val="00AD0710"/>
    <w:rsid w:val="00AD321E"/>
    <w:rsid w:val="00AD4DB9"/>
    <w:rsid w:val="00AD63C0"/>
    <w:rsid w:val="00AE35B2"/>
    <w:rsid w:val="00AE48F2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49FC"/>
    <w:rsid w:val="00CC1E65"/>
    <w:rsid w:val="00CC567A"/>
    <w:rsid w:val="00CC7938"/>
    <w:rsid w:val="00CD4059"/>
    <w:rsid w:val="00CD4E5A"/>
    <w:rsid w:val="00CE03CE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806E6"/>
    <w:rsid w:val="00D83661"/>
    <w:rsid w:val="00D94676"/>
    <w:rsid w:val="00D97E7D"/>
    <w:rsid w:val="00DA63E3"/>
    <w:rsid w:val="00DB1F53"/>
    <w:rsid w:val="00DB3439"/>
    <w:rsid w:val="00DB3618"/>
    <w:rsid w:val="00DC1DA7"/>
    <w:rsid w:val="00DC26BF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A0C"/>
    <w:rsid w:val="00F17BFE"/>
    <w:rsid w:val="00F23927"/>
    <w:rsid w:val="00F254D5"/>
    <w:rsid w:val="00F259AB"/>
    <w:rsid w:val="00F26A05"/>
    <w:rsid w:val="00F2702E"/>
    <w:rsid w:val="00F307CE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54DCC"/>
    <w:rPr>
      <w:rFonts w:ascii="Helvetica" w:hAnsi="Helvetica"/>
      <w:sz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54DCC"/>
    <w:rPr>
      <w:rFonts w:ascii="Helvetica" w:hAnsi="Helvetica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F9DF6E-AC44-429B-9859-501F02D4E747}">
  <ds:schemaRefs>
    <ds:schemaRef ds:uri="http://schemas.microsoft.com/office/2006/metadata/properties"/>
    <ds:schemaRef ds:uri="http://schemas.microsoft.com/office/infopath/2007/PartnerControls"/>
    <ds:schemaRef ds:uri="54c22511-638e-4273-9837-ffa84345baa4"/>
    <ds:schemaRef ds:uri="090c5233-a5c5-42a4-ac9f-bfbebbdb39dc"/>
    <ds:schemaRef ds:uri="785010aa-b74b-4483-a1ff-00100c12865f"/>
  </ds:schemaRefs>
</ds:datastoreItem>
</file>

<file path=customXml/itemProps3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61D58F-161E-4AEA-8A3D-358AB5313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2</Pages>
  <Words>2491</Words>
  <Characters>15926</Characters>
  <Application>Microsoft Office Word</Application>
  <DocSecurity>0</DocSecurity>
  <Lines>132</Lines>
  <Paragraphs>36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eneral-EMA/201224/2010</dc:subject>
  <dc:creator>Marije Franse</dc:creator>
  <cp:keywords/>
  <cp:lastModifiedBy>Chlustik</cp:lastModifiedBy>
  <cp:revision>8</cp:revision>
  <cp:lastPrinted>2008-06-03T12:50:00Z</cp:lastPrinted>
  <dcterms:created xsi:type="dcterms:W3CDTF">2022-10-20T10:36:00Z</dcterms:created>
  <dcterms:modified xsi:type="dcterms:W3CDTF">2023-06-0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